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D0C7B5" w14:textId="77777777" w:rsidR="003172F9" w:rsidRDefault="00EB6469">
      <w:pPr>
        <w:rPr>
          <w:rFonts w:ascii="Arial" w:hAnsi="Arial" w:cs="Arial"/>
          <w:color w:val="1D1C1D"/>
          <w:sz w:val="23"/>
          <w:szCs w:val="23"/>
          <w:shd w:val="clear" w:color="auto" w:fill="F8F8F8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{‘eth’: [</w:t>
      </w:r>
    </w:p>
    <w:p w14:paraId="1D99A4E4" w14:textId="77777777" w:rsidR="003172F9" w:rsidRDefault="00EB6469">
      <w:pPr>
        <w:rPr>
          <w:rFonts w:ascii="Arial" w:hAnsi="Arial" w:cs="Arial"/>
          <w:color w:val="1D1C1D"/>
          <w:sz w:val="23"/>
          <w:szCs w:val="23"/>
          <w:shd w:val="clear" w:color="auto" w:fill="F8F8F8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{‘path’: “m/44'/60'/0'/0/0”, </w:t>
      </w:r>
    </w:p>
    <w:p w14:paraId="3B435525" w14:textId="77777777" w:rsidR="003172F9" w:rsidRDefault="00EB6469">
      <w:pPr>
        <w:rPr>
          <w:rFonts w:ascii="Arial" w:hAnsi="Arial" w:cs="Arial"/>
          <w:color w:val="1D1C1D"/>
          <w:sz w:val="23"/>
          <w:szCs w:val="23"/>
          <w:shd w:val="clear" w:color="auto" w:fill="F8F8F8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‘address’: ‘0x3D6d8350132F0B5CeE406df2D6AFB14C46fE4E3c’, </w:t>
      </w:r>
    </w:p>
    <w:p w14:paraId="5396F302" w14:textId="77777777" w:rsidR="003172F9" w:rsidRDefault="00EB6469">
      <w:pPr>
        <w:rPr>
          <w:rFonts w:ascii="Arial" w:hAnsi="Arial" w:cs="Arial"/>
          <w:color w:val="1D1C1D"/>
          <w:sz w:val="23"/>
          <w:szCs w:val="23"/>
          <w:shd w:val="clear" w:color="auto" w:fill="F8F8F8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‘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privkey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’: ‘0xea0f32f6497fa3747ff9ddcd95f0c5643b9aa4505d880aad001c06c8feafbe29’, </w:t>
      </w:r>
    </w:p>
    <w:p w14:paraId="2915EB63" w14:textId="212640F6" w:rsidR="003172F9" w:rsidRDefault="00EB6469">
      <w:pPr>
        <w:rPr>
          <w:rFonts w:ascii="Arial" w:hAnsi="Arial" w:cs="Arial"/>
          <w:color w:val="1D1C1D"/>
          <w:sz w:val="23"/>
          <w:szCs w:val="23"/>
          <w:shd w:val="clear" w:color="auto" w:fill="F8F8F8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‘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pubkey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’: ‘03ae04daddaf81868e850202602d4ffa25b4cd75087e5626b120458ffa5c974f8e’}, </w:t>
      </w:r>
    </w:p>
    <w:p w14:paraId="527C0DF4" w14:textId="77777777" w:rsidR="003172F9" w:rsidRDefault="003172F9">
      <w:pPr>
        <w:rPr>
          <w:rFonts w:ascii="Arial" w:hAnsi="Arial" w:cs="Arial"/>
          <w:color w:val="1D1C1D"/>
          <w:sz w:val="23"/>
          <w:szCs w:val="23"/>
          <w:shd w:val="clear" w:color="auto" w:fill="F8F8F8"/>
        </w:rPr>
      </w:pPr>
    </w:p>
    <w:p w14:paraId="46029C9C" w14:textId="77777777" w:rsidR="003172F9" w:rsidRDefault="00EB6469">
      <w:pPr>
        <w:rPr>
          <w:rFonts w:ascii="Arial" w:hAnsi="Arial" w:cs="Arial"/>
          <w:color w:val="1D1C1D"/>
          <w:sz w:val="23"/>
          <w:szCs w:val="23"/>
          <w:shd w:val="clear" w:color="auto" w:fill="F8F8F8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{‘path’: “m/44'/60'/0'/0/1", </w:t>
      </w:r>
    </w:p>
    <w:p w14:paraId="21FB574E" w14:textId="77777777" w:rsidR="003172F9" w:rsidRDefault="00EB6469">
      <w:pPr>
        <w:rPr>
          <w:rFonts w:ascii="Arial" w:hAnsi="Arial" w:cs="Arial"/>
          <w:color w:val="1D1C1D"/>
          <w:sz w:val="23"/>
          <w:szCs w:val="23"/>
          <w:shd w:val="clear" w:color="auto" w:fill="F8F8F8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‘address’: ‘0xEed255EBF1bA3ED522ef992d1Dead1c7Cf07B3bF’, </w:t>
      </w:r>
    </w:p>
    <w:p w14:paraId="0F717352" w14:textId="77777777" w:rsidR="003172F9" w:rsidRDefault="00EB6469">
      <w:pPr>
        <w:rPr>
          <w:rFonts w:ascii="Arial" w:hAnsi="Arial" w:cs="Arial"/>
          <w:color w:val="1D1C1D"/>
          <w:sz w:val="23"/>
          <w:szCs w:val="23"/>
          <w:shd w:val="clear" w:color="auto" w:fill="F8F8F8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‘privkey</w:t>
      </w:r>
      <w:proofErr w:type="gram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’:‘</w:t>
      </w:r>
      <w:proofErr w:type="gram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0x44d270115e64b52d664da7b64e71e419946fa988d30e01395c97375ed18ed1a2, </w:t>
      </w:r>
    </w:p>
    <w:p w14:paraId="56828415" w14:textId="77777777" w:rsidR="003172F9" w:rsidRDefault="00EB6469">
      <w:pPr>
        <w:rPr>
          <w:rFonts w:ascii="Arial" w:hAnsi="Arial" w:cs="Arial"/>
          <w:color w:val="1D1C1D"/>
          <w:sz w:val="23"/>
          <w:szCs w:val="23"/>
          <w:shd w:val="clear" w:color="auto" w:fill="F8F8F8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‘pubkey</w:t>
      </w:r>
      <w:proofErr w:type="gram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’:‘</w:t>
      </w:r>
      <w:proofErr w:type="gram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026abb94ff848a303c7d09974d5560a4bd95392d5a98fa15d681bbdf74d106c864’}, </w:t>
      </w:r>
    </w:p>
    <w:p w14:paraId="0003B91B" w14:textId="77777777" w:rsidR="003172F9" w:rsidRDefault="00EB6469">
      <w:pPr>
        <w:rPr>
          <w:rFonts w:ascii="Arial" w:hAnsi="Arial" w:cs="Arial"/>
          <w:color w:val="1D1C1D"/>
          <w:sz w:val="23"/>
          <w:szCs w:val="23"/>
          <w:shd w:val="clear" w:color="auto" w:fill="F8F8F8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{‘path’: “m/44'/60'/0'/0/2”, ‘address’: ‘0x5ac7f333eBaEA3C136775800062b3fbA93cc4DB3’, ‘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privkey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’: ‘0xa9a900a7748613bf9558d58cd1ad8f791fb3cc01d806c1cdf4dfaeefd70292bf’, ‘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pubkey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’: ‘02170544633bc0307197bdba9b7ee8150845c38616b8d3c4c357f272bac39b1209’}, {‘path’: “m/44'/60'/0'/0/3", ‘address’: ‘0x1d0c88e99222769CEcFD36C6cC59CE8cA9ca860e’, ‘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privkey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’: ‘0xc0d8df8db7d1d5e43e917453a8f5aea68845da7340732d950e0c0bf601df710a’, ‘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pubkey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’: ‘02769a955b711577881d60262f347724217df5754e1eebaa662d8d9b574d5e56a2’}, {‘path’: “m/44'/60'/0'/0/4”, ‘address’: ‘0x08C72cFa5103BD158ebfdE7FBdf45Afd27766F55’, ‘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privkey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’: ‘0x673022a7dc86115ef9865695655509dc39e05f2966771bb66480466fa65a8890’, ‘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pubkey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’: ‘02cd63f92428bc63c635dac2bf8f31db4f3a2bbc9aecd8b824a0e9df997cfc33db’}, {‘path’: “m/44'/60'/0'/0/5", ‘address’: ‘0x5D7b27FdA2C0b170E7d1320055f616737bFf4481’, ‘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privkey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’: ‘0x8c3a731db80e0e5a5fe1d017916a33ffd9861911ac771bdbe6111ce9c1d96439’, ‘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pubkey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’: ‘03130c4de8110c7a233f5909f422163b46b5ce26fc279b68ef5ad0288a5cd85b7d’}, {‘path’: “m/44'/60'/0'/0/6”, ‘address’: ‘0x8a360f7BE78E52fed2a100b8037F0069B28152a5’, ‘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privkey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’: ‘0xa218356489355bb8eb6a60ead29a5a0a928e25f4593e69664e4d25b50c63d894’, ‘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pubkey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’: ‘028fb02663b748fdeb65c11147e254989cc98bf39c0fb5d2624c554f0424423abd’}, {‘path’: “m/44'/60'/0'/0/7", ‘address’: ‘0x98Cd3981840e8672d48A9F52F81E7D6FC843d0BC’, ‘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privkey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’: ‘0x8df0653cf5b5ae1cbbe90e21545ebfe75c8c7d5616587d1e02c644e3fd1e8909’, ‘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pubkey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’: ‘03951120fbabb04c865792ff65f20391a9516831cfe77c7b0e4ce425026f5646c9’}, {‘path’: “m/44'/60'/0'/0/8”, ‘address’: ‘0xbbA73c44A01276DE92a6B94EfAD4fC1C7771B921’, ‘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privkey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’: ‘0x8f1b29de2c86b4292dcc92b66a5e2504332caa6351ccb12e1798e2a9436c4d15’, ‘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pubkey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’: ‘039818f5a0eaba51b88edc314e26d9c4a7896ec022b6d13bb6539f244155733958’}, {‘path’: “m/44'/60'/0'/0/9", ‘address’: ‘0x58D97FAa603b576A8b80cC4d4485A9704475B80C’, </w:t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lastRenderedPageBreak/>
        <w:t>‘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privkey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’: ‘0xa298cabced5bfdc571031cd33a948c657cec2d0c6453de9cde77b098a9162f9e’, ‘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pubkey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’: ‘039ff3aaf3dfa5cbf2c2d9ae49a34cd4e97dd0008f0f47bc0f16ff2777e4773c2e’}], </w:t>
      </w:r>
    </w:p>
    <w:p w14:paraId="3392E284" w14:textId="77777777" w:rsidR="003172F9" w:rsidRDefault="003172F9">
      <w:pPr>
        <w:rPr>
          <w:rFonts w:ascii="Arial" w:hAnsi="Arial" w:cs="Arial"/>
          <w:color w:val="1D1C1D"/>
          <w:sz w:val="23"/>
          <w:szCs w:val="23"/>
          <w:shd w:val="clear" w:color="auto" w:fill="F8F8F8"/>
        </w:rPr>
      </w:pPr>
    </w:p>
    <w:p w14:paraId="5180F996" w14:textId="29E0E3E0" w:rsidR="00BD2278" w:rsidRDefault="00EB6469">
      <w:pPr>
        <w:rPr>
          <w:rFonts w:ascii="Arial" w:hAnsi="Arial" w:cs="Arial"/>
          <w:color w:val="1D1C1D"/>
          <w:sz w:val="23"/>
          <w:szCs w:val="23"/>
          <w:shd w:val="clear" w:color="auto" w:fill="F8F8F8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‘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btc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-test’: [{‘path’: “m/44'/1'/0'/0/0”, ‘address’: ‘n18zXQqmr4UuHbaKaGb2G7pWXShAtX53DK’, ‘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privkey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’: ‘cR5nLZnXpdZUQSCV8TUbjKZyruZwLvD6goXFiSiw5Fo372eZPpHM’, ‘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pubkey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’: ‘03e3e1146b0e67b7934f8f28bdf1c1d25bcd60f5869885deb30e1c1eb1dcafcc5f’}, {‘path’: “m/44'/1'/0'/0/1", ‘address’: ‘mxJE1rmwUeiBgJR5cCoH5mosZ8WtHDpQZU’, ‘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privkey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’: ‘cU7KsGVpBgCzkyjiruAPWWnqw66gqH9cGmsimsWBxtdXeRhbwM1c’, ‘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pubkey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’: ‘03196dae496a824c953daf423f5f741b7fff86e803b096a1c16ed747add920559c’}, {‘path’: “m/44'/1'/0'/0/2”, ‘address’: ‘mzeMpjioZdW4RieRCidHKmVmo93MSK45LK’, ‘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privkey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’: ‘cP9C2aMceatzDkLrCxh8Ef8pBe1i65E2cNxbcCDUr9sQZpwnc6U1’, ‘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pubkey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’: ‘03a5625d0093f3422228f4ad269d933d3c02adddc7d40c6d6dbf45794687846a1e’}, {‘path’: “m/44'/1'/0'/0/3", ‘address’: ‘mqXeQXy65bRwhbwaoLeEAALMLeQvUC2tAP’, ‘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privkey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’: ‘cPnrs3mrrFpXvHY1hANnPxfkpG9RDdWB6rd68zXEiS8hqBPLA5xX’, ‘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pubkey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’: ‘033c6c629da178fc089d71c59d7ab6fe538fa07cc36c696d46ec1ec570dfbe021f’}, {‘path’: “m/44'/1'/0'/0/4”, ‘address’: ‘mmqeYzPvjRFYpEw8AjyoJ4ZRMEYjhhwufb’, ‘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privkey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’: ‘cSgviY7hA8uSLDVKLJBf2Z3KiXe6QScLkdbACWbYPwH7ETo1AeTs’, ‘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pubkey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’: ‘0291e4b756b104fc56f872355c5649db187f6ae0996c3c30b1822149fd</w:t>
      </w:r>
      <w:r w:rsidR="003172F9">
        <w:rPr>
          <w:rFonts w:ascii="Arial" w:hAnsi="Arial" w:cs="Arial"/>
          <w:color w:val="1D1C1D"/>
          <w:sz w:val="23"/>
          <w:szCs w:val="23"/>
          <w:shd w:val="clear" w:color="auto" w:fill="F8F8F8"/>
        </w:rPr>
        <w:t>f</w:t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cc520bb1’}, {‘path’: “m/44'/1'/0'/0/5", ‘address’: ‘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mjktiitkFfwDdYspuxyUKYeLwEwnPiqXEP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’, ‘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privkey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’: ‘cPX8QvogxiW1iddBFRGMDqhN8NACLMH1oVVcSTMoH146awmazF53’, ‘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pubkey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’: ‘022fd28a4a316e9754cdce51da93fff7d7f11510d8f17cc88553d70d9aaeb561c4’}, {‘path’: “m/44'/1'/0'/0/6”, ‘address’: ‘mpwP4xNFQiKLDkWHnsspPLA8fqCV3yhBmp’, ‘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privkey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’: ‘cSSZU77ZWoSJ529qtLh8gjQ49dpqtRmScsb1nUN63E3vu8nx9PC4’, ‘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pubkey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’: ‘02ea61cb23e209cb048d7291d51cdab53eb3c0d96d7fe93f9795edd422c8f36283’}, {‘path’: “m/44'/1'/0'/0/7", ‘address’: ‘mpBdYMqGL1AYbNhVZYUTj353FSnmPqsftz’, ‘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privkey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’: ‘cRNb6AUCGVVBjqmMxi12KpkZdBZv8Rv2mgh37oRAUdwFVHTMHZsD’, ‘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pubkey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’: ‘024e48ff65019231bec0dae27dc3ff415db415c06652bcc098649bd91e6b5b3143’}, {‘path’: “m/44'/1'/0'/0/8”, ‘address’: ‘n3NhLeozqNP9STvTSAD7NH6YPrrkA3vp9B’, ‘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privkey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’: ‘cU7sGLVRJGKKWAQXwRH7mJXVGGVBbDeWUCsnBmxrXQgW39Wp1Xtu’, ‘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pubkey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’: ‘0398538466a840417e95ab18263cedb3a02b19930b12d81ddd88b8d3b8e2d72d9a’}, {‘path’: “m/44'/1'/0'/0/9", ‘address’: ‘n2BTYA6UBpXKhtsSxoWGYPKDVekvp774Cp’, ‘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privkey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’: ‘cPaBF7wmdcTxt8wQtz58pH5M5azqYjM9kAA6LhCXJVsZrcMx6vBV’, ‘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pubkey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’: ‘038fc88b261fa883f1d76c7137c241dbb509f89cbbf80c536b2f56cd840c3fd15b’}]}</w:t>
      </w:r>
    </w:p>
    <w:p w14:paraId="5F020BA6" w14:textId="6C85BE76" w:rsidR="00EB6469" w:rsidRDefault="00EB6469">
      <w:pPr>
        <w:rPr>
          <w:rFonts w:ascii="Arial" w:hAnsi="Arial" w:cs="Arial"/>
          <w:color w:val="1D1C1D"/>
          <w:sz w:val="23"/>
          <w:szCs w:val="23"/>
          <w:shd w:val="clear" w:color="auto" w:fill="F8F8F8"/>
        </w:rPr>
      </w:pPr>
    </w:p>
    <w:p w14:paraId="61E8A8EE" w14:textId="35A59A3D" w:rsidR="00EB6469" w:rsidRDefault="00EB6469">
      <w:pPr>
        <w:rPr>
          <w:rFonts w:ascii="Arial" w:hAnsi="Arial" w:cs="Arial"/>
          <w:color w:val="1D1C1D"/>
          <w:sz w:val="23"/>
          <w:szCs w:val="23"/>
          <w:shd w:val="clear" w:color="auto" w:fill="F8F8F8"/>
        </w:rPr>
      </w:pPr>
    </w:p>
    <w:p w14:paraId="2D1ADF97" w14:textId="7B007DFE" w:rsidR="00EB6469" w:rsidRDefault="00EB6469">
      <w:pPr>
        <w:rPr>
          <w:rFonts w:ascii="Arial" w:hAnsi="Arial" w:cs="Arial"/>
          <w:color w:val="1D1C1D"/>
          <w:sz w:val="23"/>
          <w:szCs w:val="23"/>
          <w:shd w:val="clear" w:color="auto" w:fill="F8F8F8"/>
        </w:rPr>
      </w:pPr>
    </w:p>
    <w:p w14:paraId="5CEE66D1" w14:textId="5B4B2617" w:rsidR="00EB6469" w:rsidRDefault="00EB6469">
      <w:pPr>
        <w:rPr>
          <w:lang w:val="en-US"/>
        </w:rPr>
      </w:pPr>
    </w:p>
    <w:p w14:paraId="1B5E7D69" w14:textId="7D2175A1" w:rsidR="00EB6469" w:rsidRDefault="001E1139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5E25E408" wp14:editId="424C1DD6">
            <wp:extent cx="21243925" cy="1363218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43925" cy="136321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54A2D7A" w14:textId="58F294BC" w:rsidR="00EB6469" w:rsidRDefault="00EB6469">
      <w:pPr>
        <w:rPr>
          <w:lang w:val="en-US"/>
        </w:rPr>
      </w:pPr>
      <w:r w:rsidRPr="00EB6469">
        <w:rPr>
          <w:lang w:val="en-US"/>
        </w:rPr>
        <w:lastRenderedPageBreak/>
        <w:drawing>
          <wp:inline distT="0" distB="0" distL="0" distR="0" wp14:anchorId="7A45C917" wp14:editId="73E951C3">
            <wp:extent cx="5943600" cy="2658110"/>
            <wp:effectExtent l="0" t="0" r="0" b="8890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8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0C38A" w14:textId="16B03596" w:rsidR="00EB6469" w:rsidRDefault="00EB6469">
      <w:pPr>
        <w:rPr>
          <w:lang w:val="en-US"/>
        </w:rPr>
      </w:pPr>
    </w:p>
    <w:p w14:paraId="01046C0D" w14:textId="21B1D6D0" w:rsidR="00EB6469" w:rsidRDefault="00EB6469">
      <w:pPr>
        <w:rPr>
          <w:lang w:val="en-US"/>
        </w:rPr>
      </w:pPr>
    </w:p>
    <w:p w14:paraId="3E8AA3DC" w14:textId="270C3051" w:rsidR="00EB6469" w:rsidRDefault="00EB6469">
      <w:pPr>
        <w:rPr>
          <w:rFonts w:ascii="Consolas" w:hAnsi="Consolas"/>
          <w:color w:val="242729"/>
          <w:sz w:val="20"/>
          <w:szCs w:val="20"/>
          <w:shd w:val="clear" w:color="auto" w:fill="E4E6E8"/>
        </w:rPr>
      </w:pPr>
      <w:r>
        <w:rPr>
          <w:rFonts w:ascii="Consolas" w:hAnsi="Consolas"/>
          <w:color w:val="242729"/>
          <w:sz w:val="20"/>
          <w:szCs w:val="20"/>
          <w:shd w:val="clear" w:color="auto" w:fill="E4E6E8"/>
        </w:rPr>
        <w:t>alias python='</w:t>
      </w:r>
      <w:proofErr w:type="spellStart"/>
      <w:r>
        <w:rPr>
          <w:rFonts w:ascii="Consolas" w:hAnsi="Consolas"/>
          <w:color w:val="242729"/>
          <w:sz w:val="20"/>
          <w:szCs w:val="20"/>
          <w:shd w:val="clear" w:color="auto" w:fill="E4E6E8"/>
        </w:rPr>
        <w:t>winpty</w:t>
      </w:r>
      <w:proofErr w:type="spellEnd"/>
      <w:r>
        <w:rPr>
          <w:rFonts w:ascii="Consolas" w:hAnsi="Consolas"/>
          <w:color w:val="242729"/>
          <w:sz w:val="20"/>
          <w:szCs w:val="20"/>
          <w:shd w:val="clear" w:color="auto" w:fill="E4E6E8"/>
        </w:rPr>
        <w:t xml:space="preserve"> python.exe'</w:t>
      </w:r>
    </w:p>
    <w:p w14:paraId="19A64987" w14:textId="1B5F7911" w:rsidR="003172F9" w:rsidRDefault="003172F9">
      <w:pPr>
        <w:rPr>
          <w:rFonts w:ascii="Consolas" w:hAnsi="Consolas"/>
          <w:color w:val="242729"/>
          <w:sz w:val="20"/>
          <w:szCs w:val="20"/>
          <w:shd w:val="clear" w:color="auto" w:fill="E4E6E8"/>
        </w:rPr>
      </w:pPr>
    </w:p>
    <w:p w14:paraId="38B43D6B" w14:textId="3984AE38" w:rsidR="003172F9" w:rsidRDefault="003172F9">
      <w:pPr>
        <w:rPr>
          <w:lang w:val="en-US"/>
        </w:rPr>
      </w:pPr>
      <w:r w:rsidRPr="003172F9">
        <w:rPr>
          <w:lang w:val="en-US"/>
        </w:rPr>
        <w:drawing>
          <wp:inline distT="0" distB="0" distL="0" distR="0" wp14:anchorId="33ABD4E4" wp14:editId="05D7BBA5">
            <wp:extent cx="5943600" cy="2204085"/>
            <wp:effectExtent l="0" t="0" r="0" b="5715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04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C6247" w14:textId="5AE9A9A2" w:rsidR="003172F9" w:rsidRDefault="001E1139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37A259B4" wp14:editId="2064ED20">
            <wp:extent cx="17242790" cy="81737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42790" cy="81737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67F91E0" w14:textId="091813D2" w:rsidR="003172F9" w:rsidRDefault="003172F9">
      <w:pPr>
        <w:rPr>
          <w:lang w:val="en-US"/>
        </w:rPr>
      </w:pPr>
      <w:r w:rsidRPr="003172F9">
        <w:rPr>
          <w:lang w:val="en-US"/>
        </w:rPr>
        <w:lastRenderedPageBreak/>
        <w:drawing>
          <wp:inline distT="0" distB="0" distL="0" distR="0" wp14:anchorId="772E29F2" wp14:editId="1A5BE2D0">
            <wp:extent cx="5943600" cy="3905250"/>
            <wp:effectExtent l="0" t="0" r="0" b="0"/>
            <wp:docPr id="4" name="Picture 4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, Teams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D0905" w14:textId="0189F3FA" w:rsidR="001E1139" w:rsidRDefault="001E1139">
      <w:pPr>
        <w:rPr>
          <w:lang w:val="en-US"/>
        </w:rPr>
      </w:pPr>
      <w:r w:rsidRPr="001E1139">
        <w:rPr>
          <w:lang w:val="en-US"/>
        </w:rPr>
        <w:drawing>
          <wp:inline distT="0" distB="0" distL="0" distR="0" wp14:anchorId="36503039" wp14:editId="6F842796">
            <wp:extent cx="5943600" cy="3447415"/>
            <wp:effectExtent l="0" t="0" r="0" b="635"/>
            <wp:docPr id="5" name="Picture 5" descr="Graphical user interface, text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Teams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7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1654F" w14:textId="72AAB4DB" w:rsidR="001E1139" w:rsidRDefault="001E1139">
      <w:pPr>
        <w:rPr>
          <w:lang w:val="en-US"/>
        </w:rPr>
      </w:pPr>
      <w:r>
        <w:rPr>
          <w:lang w:val="en-US"/>
        </w:rPr>
        <w:br w:type="page"/>
      </w:r>
    </w:p>
    <w:p w14:paraId="19E92368" w14:textId="20000B59" w:rsidR="001E1139" w:rsidRDefault="001E1139">
      <w:pPr>
        <w:rPr>
          <w:lang w:val="en-US"/>
        </w:rPr>
      </w:pPr>
      <w:r>
        <w:rPr>
          <w:lang w:val="en-US"/>
        </w:rPr>
        <w:lastRenderedPageBreak/>
        <w:br w:type="page"/>
      </w:r>
    </w:p>
    <w:p w14:paraId="3CC02282" w14:textId="15764BCC" w:rsidR="001E1139" w:rsidRPr="00EB6469" w:rsidRDefault="001E1139">
      <w:pPr>
        <w:rPr>
          <w:lang w:val="en-US"/>
        </w:rPr>
      </w:pPr>
      <w:r w:rsidRPr="001E1139">
        <w:rPr>
          <w:lang w:val="en-US"/>
        </w:rPr>
        <w:lastRenderedPageBreak/>
        <w:drawing>
          <wp:inline distT="0" distB="0" distL="0" distR="0" wp14:anchorId="76467BAA" wp14:editId="56813423">
            <wp:extent cx="5943600" cy="2230755"/>
            <wp:effectExtent l="0" t="0" r="0" b="0"/>
            <wp:docPr id="6" name="Picture 6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Background patter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30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E1139" w:rsidRPr="00EB646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wt7C0MDEyN7UwMDNV0lEKTi0uzszPAykwrAUAdCriyCwAAAA="/>
  </w:docVars>
  <w:rsids>
    <w:rsidRoot w:val="00EB6469"/>
    <w:rsid w:val="001E1139"/>
    <w:rsid w:val="003172F9"/>
    <w:rsid w:val="00BD2278"/>
    <w:rsid w:val="00EB64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AD3A76"/>
  <w15:chartTrackingRefBased/>
  <w15:docId w15:val="{7E6B7D0B-265F-4E32-B847-6E3C8117EE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8</Pages>
  <Words>719</Words>
  <Characters>410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cent Wen</dc:creator>
  <cp:keywords/>
  <dc:description/>
  <cp:lastModifiedBy>Vincent Wen</cp:lastModifiedBy>
  <cp:revision>1</cp:revision>
  <dcterms:created xsi:type="dcterms:W3CDTF">2021-07-30T00:36:00Z</dcterms:created>
  <dcterms:modified xsi:type="dcterms:W3CDTF">2021-07-30T01:39:00Z</dcterms:modified>
</cp:coreProperties>
</file>